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49FC7" w14:textId="2A3550B4" w:rsidR="000709FF" w:rsidRPr="00B66EED" w:rsidRDefault="00B66EED" w:rsidP="00B66EED">
      <w:pPr>
        <w:pStyle w:val="Heading1"/>
      </w:pPr>
      <w:r>
        <w:t>BCCT</w:t>
      </w:r>
      <w:r w:rsidR="00EB3AAD">
        <w:rPr>
          <w:rFonts w:hint="eastAsia"/>
        </w:rPr>
        <w:t>a</w:t>
      </w:r>
      <w:r w:rsidR="00EB3AAD">
        <w:t>ipei</w:t>
      </w:r>
      <w:r>
        <w:t xml:space="preserve"> </w:t>
      </w:r>
      <w:r w:rsidR="007259F5" w:rsidRPr="00B66EED">
        <w:t>Better Business Awards</w:t>
      </w:r>
      <w:r>
        <w:br/>
      </w:r>
      <w:r w:rsidR="00D654F4" w:rsidRPr="00B66EED">
        <w:t>C</w:t>
      </w:r>
      <w:r w:rsidR="005A0EDF" w:rsidRPr="00B66EED">
        <w:t xml:space="preserve">orporate </w:t>
      </w:r>
      <w:r w:rsidR="00D654F4" w:rsidRPr="00B66EED">
        <w:t>S</w:t>
      </w:r>
      <w:r w:rsidR="005A0EDF" w:rsidRPr="00B66EED">
        <w:t>ocial Responsibility Award</w:t>
      </w:r>
      <w:r w:rsidR="00EB366B">
        <w:t xml:space="preserve"> - Taiwan </w:t>
      </w:r>
      <w:r w:rsidR="00846820">
        <w:t>202</w:t>
      </w:r>
      <w:r w:rsidR="000D5EA6">
        <w:rPr>
          <w:rFonts w:hint="eastAsia"/>
        </w:rPr>
        <w:t>3</w:t>
      </w:r>
      <w:r w:rsidR="00846820" w:rsidRPr="00B66EED">
        <w:t xml:space="preserve"> </w:t>
      </w:r>
      <w:r w:rsidR="000709FF" w:rsidRPr="00B66EED">
        <w:t>Guidance and Criteria</w:t>
      </w:r>
    </w:p>
    <w:p w14:paraId="38A285D6" w14:textId="77777777" w:rsidR="004B0C16" w:rsidRDefault="004B0C16" w:rsidP="004B0C16">
      <w:pPr>
        <w:pStyle w:val="ListParagraph"/>
        <w:numPr>
          <w:ilvl w:val="0"/>
          <w:numId w:val="11"/>
        </w:numPr>
        <w:spacing w:after="200" w:line="276" w:lineRule="auto"/>
      </w:pPr>
      <w:r>
        <w:t>Please answer the criteria in the space provided – the space will expand as you type</w:t>
      </w:r>
    </w:p>
    <w:p w14:paraId="4DF535FD" w14:textId="19A3147D" w:rsidR="004B0C16" w:rsidRDefault="004B0C16" w:rsidP="004B0C16">
      <w:pPr>
        <w:pStyle w:val="ListParagraph"/>
        <w:numPr>
          <w:ilvl w:val="0"/>
          <w:numId w:val="11"/>
        </w:numPr>
        <w:spacing w:after="200" w:line="276" w:lineRule="auto"/>
      </w:pPr>
      <w:r>
        <w:t>Please provide any supporting documents as separate attachments when you send this application in.</w:t>
      </w:r>
    </w:p>
    <w:p w14:paraId="2055ABFF" w14:textId="01B61733" w:rsidR="00846820" w:rsidRDefault="00846820" w:rsidP="004B0C16">
      <w:pPr>
        <w:pStyle w:val="ListParagraph"/>
        <w:numPr>
          <w:ilvl w:val="0"/>
          <w:numId w:val="11"/>
        </w:numPr>
        <w:spacing w:after="200" w:line="276" w:lineRule="auto"/>
      </w:pPr>
      <w:r w:rsidRPr="00D96CE9">
        <w:rPr>
          <w:rFonts w:ascii="Microsoft JhengHei" w:eastAsia="Microsoft JhengHei" w:hAnsi="Microsoft JhengHei" w:hint="eastAsia"/>
        </w:rPr>
        <w:t>本次申請資料中英文皆可受理</w:t>
      </w:r>
      <w:r w:rsidR="008D2FF7">
        <w:rPr>
          <w:rFonts w:hint="eastAsia"/>
        </w:rPr>
        <w:t>，英文為主中文為輔。</w:t>
      </w:r>
    </w:p>
    <w:tbl>
      <w:tblPr>
        <w:tblW w:w="10249" w:type="dxa"/>
        <w:tblInd w:w="-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68"/>
        <w:gridCol w:w="9381"/>
      </w:tblGrid>
      <w:tr w:rsidR="004B0C16" w14:paraId="4D11B87C" w14:textId="77777777" w:rsidTr="00363FCF">
        <w:trPr>
          <w:trHeight w:val="612"/>
        </w:trPr>
        <w:tc>
          <w:tcPr>
            <w:tcW w:w="102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324FD2E" w14:textId="77777777" w:rsidR="004B0C16" w:rsidRDefault="004B0C16">
            <w:pPr>
              <w:pStyle w:val="Heading3"/>
              <w:ind w:right="84"/>
              <w:jc w:val="center"/>
            </w:pPr>
            <w:r>
              <w:t>Corporate Social Responsibility Award – Application</w:t>
            </w:r>
          </w:p>
        </w:tc>
      </w:tr>
      <w:tr w:rsidR="004B0C16" w14:paraId="450C77BE" w14:textId="77777777" w:rsidTr="00363FCF">
        <w:trPr>
          <w:trHeight w:val="612"/>
        </w:trPr>
        <w:tc>
          <w:tcPr>
            <w:tcW w:w="102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BDF40AB" w14:textId="77777777" w:rsidR="004B0C16" w:rsidRDefault="004B0C16">
            <w:pPr>
              <w:pStyle w:val="Heading3"/>
              <w:ind w:right="84"/>
            </w:pPr>
            <w:r>
              <w:t>Company Name (English/Chinese):</w:t>
            </w:r>
          </w:p>
          <w:p w14:paraId="7EC0AEDE" w14:textId="77777777" w:rsidR="004B0C16" w:rsidRDefault="004B0C16">
            <w:pPr>
              <w:pStyle w:val="Heading3"/>
              <w:ind w:right="84"/>
            </w:pPr>
            <w:r>
              <w:t>Company Website:</w:t>
            </w:r>
          </w:p>
          <w:p w14:paraId="4101772E" w14:textId="41A4BDA5" w:rsidR="004B0C16" w:rsidRDefault="004B0C16">
            <w:pPr>
              <w:pStyle w:val="Heading3"/>
              <w:ind w:right="84"/>
            </w:pPr>
            <w:r>
              <w:t>Contact Person</w:t>
            </w:r>
          </w:p>
          <w:p w14:paraId="7045F55A" w14:textId="77777777" w:rsidR="004B0C16" w:rsidRDefault="004B0C16" w:rsidP="008D2FF7">
            <w:pPr>
              <w:pStyle w:val="Heading3"/>
              <w:numPr>
                <w:ilvl w:val="0"/>
                <w:numId w:val="12"/>
              </w:numPr>
              <w:ind w:right="84"/>
            </w:pPr>
            <w:r>
              <w:t>Name:</w:t>
            </w:r>
          </w:p>
          <w:p w14:paraId="46E26F23" w14:textId="77777777" w:rsidR="004B0C16" w:rsidRDefault="004B0C16" w:rsidP="008D2FF7">
            <w:pPr>
              <w:pStyle w:val="Heading3"/>
              <w:numPr>
                <w:ilvl w:val="0"/>
                <w:numId w:val="12"/>
              </w:numPr>
              <w:ind w:right="84"/>
            </w:pPr>
            <w:r>
              <w:t>Email:</w:t>
            </w:r>
          </w:p>
          <w:p w14:paraId="77CE6BDA" w14:textId="77777777" w:rsidR="004B0C16" w:rsidRDefault="004B0C16" w:rsidP="008D2FF7">
            <w:pPr>
              <w:pStyle w:val="Heading3"/>
              <w:numPr>
                <w:ilvl w:val="0"/>
                <w:numId w:val="12"/>
              </w:numPr>
              <w:ind w:right="84"/>
            </w:pPr>
            <w:r>
              <w:t xml:space="preserve">Phone Number: </w:t>
            </w:r>
          </w:p>
        </w:tc>
      </w:tr>
      <w:tr w:rsidR="004B0C16" w14:paraId="231B0B90" w14:textId="77777777" w:rsidTr="00363FCF">
        <w:trPr>
          <w:trHeight w:val="325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A5A7D15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1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B99879" w14:textId="7D725C6B" w:rsidR="004B0C16" w:rsidRPr="00F83B7F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xamples of how CSR is embedded into the mission of the company and illustrate a connection between CSR and the company’s </w:t>
            </w:r>
            <w:r w:rsidR="00BD4DE4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>core</w:t>
            </w: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business: (limit to 500 words)</w:t>
            </w:r>
          </w:p>
        </w:tc>
      </w:tr>
      <w:tr w:rsidR="004B0C16" w14:paraId="7E05C438" w14:textId="77777777" w:rsidTr="00363FCF">
        <w:trPr>
          <w:trHeight w:val="325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F97503A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2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BA601A" w14:textId="08F62ACC" w:rsidR="004B0C16" w:rsidRPr="00F83B7F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quantitative and qualitative evidence on how the CSR programme at your company has demonstrated social, environmental, or community </w:t>
            </w:r>
            <w:r w:rsidR="00C74905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impact on a specific community.  Judges will be looking for focus on </w:t>
            </w:r>
            <w:r w:rsidR="00BD4DE4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real </w:t>
            </w:r>
            <w:r w:rsidR="00C74905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utcomes and </w:t>
            </w:r>
            <w:r w:rsidR="00BD4DE4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measurable </w:t>
            </w:r>
            <w:r w:rsidR="00C74905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>impact, rather than only activities: (Limit of 1000 words)</w:t>
            </w:r>
          </w:p>
        </w:tc>
      </w:tr>
      <w:tr w:rsidR="004B0C16" w14:paraId="064EC9E5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E45A56F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3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6330AA" w14:textId="53B37FA2" w:rsidR="004B0C16" w:rsidRPr="00F83B7F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vidence of </w:t>
            </w:r>
            <w:r w:rsidR="00C14568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how you will keep running this programme in your company for long-term sustainability </w:t>
            </w: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and </w:t>
            </w:r>
            <w:r w:rsidR="00C14568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continued (internal) </w:t>
            </w: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>impact: (Limit of 600 words)</w:t>
            </w:r>
          </w:p>
        </w:tc>
      </w:tr>
      <w:tr w:rsidR="004B0C16" w14:paraId="35BF5F08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7A40B65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4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7759DE" w14:textId="5805ACCF" w:rsidR="004B0C16" w:rsidRPr="00F83B7F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show how </w:t>
            </w:r>
            <w:r w:rsidR="00C14568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your </w:t>
            </w: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CSR </w:t>
            </w:r>
            <w:r w:rsidR="00C14568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rogramme </w:t>
            </w: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is communicated through your stakeholder network in accessible and innovative ways: </w:t>
            </w:r>
            <w:r w:rsidR="008050B1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>again,</w:t>
            </w:r>
            <w:r w:rsidR="00C74905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Judges will be focusing on </w:t>
            </w:r>
            <w:r w:rsidR="00C14568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real </w:t>
            </w:r>
            <w:r w:rsidR="00C74905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utcomes and </w:t>
            </w:r>
            <w:r w:rsidR="00C14568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measurable </w:t>
            </w:r>
            <w:r w:rsidR="00C74905"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impact rather than only activities.  </w:t>
            </w:r>
            <w:r w:rsidRPr="00F83B7F">
              <w:rPr>
                <w:rFonts w:ascii="Segoe UI" w:hAnsi="Segoe UI" w:cs="Segoe UI"/>
                <w:color w:val="auto"/>
                <w:sz w:val="20"/>
                <w:szCs w:val="20"/>
              </w:rPr>
              <w:t>(limit to 500 words)</w:t>
            </w:r>
          </w:p>
        </w:tc>
      </w:tr>
      <w:tr w:rsidR="00140561" w14:paraId="0072B421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608342" w14:textId="678A2766" w:rsidR="00140561" w:rsidRDefault="00140561" w:rsidP="00140561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5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9872A2" w14:textId="3A1667F8" w:rsidR="00140561" w:rsidRDefault="00140561" w:rsidP="00140561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One-page PowerPoint Slide on your CSR programme objective for presentation (see template below)</w:t>
            </w:r>
          </w:p>
        </w:tc>
      </w:tr>
    </w:tbl>
    <w:p w14:paraId="09AD9764" w14:textId="30E411D7" w:rsidR="004B0C16" w:rsidRDefault="00851A28" w:rsidP="007259F5">
      <w:pPr>
        <w:pStyle w:val="Heading2"/>
      </w:pPr>
      <w:r>
        <w:rPr>
          <w:rFonts w:cs="Segoe UI"/>
          <w:noProof/>
          <w:szCs w:val="20"/>
        </w:rPr>
        <w:drawing>
          <wp:anchor distT="0" distB="0" distL="114300" distR="114300" simplePos="0" relativeHeight="251659264" behindDoc="0" locked="0" layoutInCell="1" allowOverlap="1" wp14:anchorId="02B1D793" wp14:editId="388D2E63">
            <wp:simplePos x="0" y="0"/>
            <wp:positionH relativeFrom="margin">
              <wp:align>center</wp:align>
            </wp:positionH>
            <wp:positionV relativeFrom="paragraph">
              <wp:posOffset>230505</wp:posOffset>
            </wp:positionV>
            <wp:extent cx="3371850" cy="1896110"/>
            <wp:effectExtent l="19050" t="19050" r="19050" b="279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8961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CB8A0" w14:textId="07F72F73" w:rsidR="00140561" w:rsidRDefault="00140561" w:rsidP="00140561"/>
    <w:p w14:paraId="2FA5CE11" w14:textId="06DF3174" w:rsidR="00140561" w:rsidRDefault="00140561" w:rsidP="00140561"/>
    <w:p w14:paraId="3B78E95C" w14:textId="289D4D6F" w:rsidR="00140561" w:rsidRDefault="00140561" w:rsidP="00140561"/>
    <w:p w14:paraId="35B05B17" w14:textId="49A34AEF" w:rsidR="00140561" w:rsidRDefault="00140561" w:rsidP="00140561"/>
    <w:p w14:paraId="639596DE" w14:textId="094C5173" w:rsidR="007259F5" w:rsidRDefault="007259F5" w:rsidP="007259F5">
      <w:pPr>
        <w:pStyle w:val="Heading2"/>
      </w:pPr>
      <w:r>
        <w:lastRenderedPageBreak/>
        <w:t>Why a Corporate Social Responsibility Award?</w:t>
      </w:r>
    </w:p>
    <w:p w14:paraId="7CC99DAF" w14:textId="3743B631" w:rsidR="00EA198D" w:rsidRDefault="007375E9" w:rsidP="007259F5">
      <w:r w:rsidRPr="00F83B7F">
        <w:t xml:space="preserve">Corporate Social Responsibility </w:t>
      </w:r>
      <w:r w:rsidR="00EA198D" w:rsidRPr="00F83B7F">
        <w:t xml:space="preserve">(CSR) </w:t>
      </w:r>
      <w:r w:rsidR="00C14568" w:rsidRPr="00F83B7F">
        <w:t xml:space="preserve">has many names (Sustainability, Responsibility, Corporate Communications, etc.) and </w:t>
      </w:r>
      <w:r w:rsidR="00EA198D" w:rsidRPr="00F83B7F">
        <w:t xml:space="preserve">is </w:t>
      </w:r>
      <w:r w:rsidR="00C14568" w:rsidRPr="00F83B7F">
        <w:t xml:space="preserve">an integral </w:t>
      </w:r>
      <w:r w:rsidR="00EA198D" w:rsidRPr="00F83B7F">
        <w:t xml:space="preserve">part of any </w:t>
      </w:r>
      <w:r w:rsidR="000E4712" w:rsidRPr="00F83B7F">
        <w:t>corporation</w:t>
      </w:r>
      <w:r w:rsidR="00EA198D" w:rsidRPr="00F83B7F">
        <w:t>.  From the early days of Philanthropy</w:t>
      </w:r>
      <w:r w:rsidR="00C14568" w:rsidRPr="00F83B7F">
        <w:t>,</w:t>
      </w:r>
      <w:r w:rsidR="00EA198D" w:rsidRPr="00F83B7F">
        <w:t xml:space="preserve"> CSR has </w:t>
      </w:r>
      <w:r w:rsidR="00C14568" w:rsidRPr="00F83B7F">
        <w:t xml:space="preserve">now </w:t>
      </w:r>
      <w:r w:rsidR="00EA198D" w:rsidRPr="00F83B7F">
        <w:t>become an integra</w:t>
      </w:r>
      <w:r w:rsidR="00C14568" w:rsidRPr="00F83B7F">
        <w:t xml:space="preserve">ted business unit vital to any </w:t>
      </w:r>
      <w:r w:rsidR="00EA198D" w:rsidRPr="00F83B7F">
        <w:t xml:space="preserve">corporate </w:t>
      </w:r>
      <w:r w:rsidR="00C14568" w:rsidRPr="00F83B7F">
        <w:t>identity</w:t>
      </w:r>
      <w:r w:rsidR="00EA198D" w:rsidRPr="00F83B7F">
        <w:t xml:space="preserve">.  </w:t>
      </w:r>
      <w:r w:rsidR="000E4712" w:rsidRPr="00F83B7F">
        <w:t>E</w:t>
      </w:r>
      <w:r w:rsidR="00EA198D" w:rsidRPr="00F83B7F">
        <w:t xml:space="preserve">mployees </w:t>
      </w:r>
      <w:r w:rsidR="00C14568" w:rsidRPr="00F83B7F">
        <w:t xml:space="preserve">place great </w:t>
      </w:r>
      <w:r w:rsidR="00EA198D" w:rsidRPr="00F83B7F">
        <w:t>importance on a company’s CSR action</w:t>
      </w:r>
      <w:r w:rsidR="007259F5" w:rsidRPr="00F83B7F">
        <w:t>s</w:t>
      </w:r>
      <w:r w:rsidR="00EA198D" w:rsidRPr="00F83B7F">
        <w:t xml:space="preserve"> in their decision to work for that company.  </w:t>
      </w:r>
      <w:r w:rsidR="000E4712" w:rsidRPr="00F83B7F">
        <w:t xml:space="preserve">Consumers decide on what products they will buy based on how a company is supporting the community or the world at large.  </w:t>
      </w:r>
      <w:r w:rsidR="007259F5" w:rsidRPr="00F83B7F">
        <w:t>C</w:t>
      </w:r>
      <w:r w:rsidR="00EA198D" w:rsidRPr="00F83B7F">
        <w:t xml:space="preserve">ompanies </w:t>
      </w:r>
      <w:r w:rsidR="000E4712" w:rsidRPr="00F83B7F">
        <w:t xml:space="preserve">know </w:t>
      </w:r>
      <w:r w:rsidR="00EA198D" w:rsidRPr="00F83B7F">
        <w:t>that attracting the best talent - and retaining that talent - is reliant on their company having not only a great CSR programme but also on how they communicate that programme to the world.  CSR is integrated into the mission of a company and is no longer seen as something “other” or additional.</w:t>
      </w:r>
      <w:r w:rsidR="00EA198D">
        <w:t xml:space="preserve">  </w:t>
      </w:r>
    </w:p>
    <w:p w14:paraId="5DB33703" w14:textId="147E760F" w:rsidR="00EA198D" w:rsidRDefault="005A0EDF" w:rsidP="005A0EDF">
      <w:pPr>
        <w:ind w:right="440"/>
      </w:pPr>
      <w:r>
        <w:t xml:space="preserve">This award </w:t>
      </w:r>
      <w:r w:rsidR="00EA198D">
        <w:t xml:space="preserve">is to recognize </w:t>
      </w:r>
      <w:r>
        <w:t xml:space="preserve">a company </w:t>
      </w:r>
      <w:r w:rsidR="00570232">
        <w:t xml:space="preserve">operating in Taiwan that </w:t>
      </w:r>
      <w:r>
        <w:t>demonstra</w:t>
      </w:r>
      <w:r w:rsidR="00570232">
        <w:t>tes</w:t>
      </w:r>
      <w:r>
        <w:t xml:space="preserve"> excellence and/or innovation in their Corporate Social Responsibility (CSR) programme.  </w:t>
      </w:r>
      <w:r w:rsidR="00570232">
        <w:t xml:space="preserve">The award is not dependent on a company’s size and is open to local and/or foreign companies.  </w:t>
      </w:r>
      <w:r w:rsidR="000E4712">
        <w:t xml:space="preserve">The judges </w:t>
      </w:r>
      <w:r w:rsidR="00EA198D">
        <w:t xml:space="preserve">will consider not only the CSR programme that a company runs but also how that programme is </w:t>
      </w:r>
      <w:r w:rsidR="00570232">
        <w:t xml:space="preserve">relevant and </w:t>
      </w:r>
      <w:r w:rsidR="00EA198D">
        <w:t xml:space="preserve">integrated into the business </w:t>
      </w:r>
      <w:r w:rsidR="000E4712">
        <w:t xml:space="preserve">as well as </w:t>
      </w:r>
      <w:r w:rsidR="00EA198D">
        <w:t xml:space="preserve">the benefits that it brings to the </w:t>
      </w:r>
      <w:r w:rsidR="007259F5">
        <w:t>recipients</w:t>
      </w:r>
      <w:r w:rsidR="00EA198D">
        <w:t>, the employees, and the wider network of stakeholders.</w:t>
      </w:r>
    </w:p>
    <w:p w14:paraId="3F52526B" w14:textId="77777777" w:rsidR="00F23679" w:rsidRDefault="00F23679" w:rsidP="00F23679">
      <w:pPr>
        <w:pStyle w:val="Heading2"/>
      </w:pPr>
      <w:r>
        <w:t>Judging Process</w:t>
      </w:r>
    </w:p>
    <w:p w14:paraId="5430B507" w14:textId="77777777" w:rsidR="00F23679" w:rsidRDefault="00F23679" w:rsidP="00F23679">
      <w:pPr>
        <w:pStyle w:val="ListParagraph"/>
        <w:numPr>
          <w:ilvl w:val="0"/>
          <w:numId w:val="10"/>
        </w:numPr>
        <w:ind w:right="440"/>
      </w:pPr>
      <w:r>
        <w:t>Entries are assessed by our Judging Panel of leading experts in their area on the following criteria:</w:t>
      </w:r>
    </w:p>
    <w:p w14:paraId="6B9DA56E" w14:textId="77777777" w:rsidR="00F23679" w:rsidRDefault="00F23679" w:rsidP="00F23679">
      <w:pPr>
        <w:pStyle w:val="ListParagraph"/>
        <w:numPr>
          <w:ilvl w:val="1"/>
          <w:numId w:val="10"/>
        </w:numPr>
        <w:ind w:right="440"/>
      </w:pPr>
      <w:r>
        <w:rPr>
          <w:rFonts w:hint="eastAsia"/>
        </w:rPr>
        <w:t>Concise summary of the company/individual including objectives and culture</w:t>
      </w:r>
    </w:p>
    <w:p w14:paraId="19E06FA3" w14:textId="77777777" w:rsidR="00F23679" w:rsidRDefault="00F23679" w:rsidP="00F23679">
      <w:pPr>
        <w:pStyle w:val="ListParagraph"/>
        <w:numPr>
          <w:ilvl w:val="1"/>
          <w:numId w:val="10"/>
        </w:numPr>
        <w:ind w:right="440"/>
      </w:pPr>
      <w:r>
        <w:rPr>
          <w:rFonts w:hint="eastAsia"/>
        </w:rPr>
        <w:t>Concise outline of the business story including achievements</w:t>
      </w:r>
    </w:p>
    <w:p w14:paraId="522791A9" w14:textId="77777777" w:rsidR="00F23679" w:rsidRDefault="00F23679" w:rsidP="00F23679">
      <w:pPr>
        <w:pStyle w:val="ListParagraph"/>
        <w:numPr>
          <w:ilvl w:val="1"/>
          <w:numId w:val="10"/>
        </w:numPr>
        <w:ind w:right="440"/>
      </w:pPr>
      <w:r>
        <w:rPr>
          <w:rFonts w:hint="eastAsia"/>
        </w:rPr>
        <w:t>Clearly visible initiatives undertaken which are relevant to the selected awards category</w:t>
      </w:r>
    </w:p>
    <w:p w14:paraId="530BEB3E" w14:textId="77777777" w:rsidR="00F23679" w:rsidRDefault="00F23679" w:rsidP="00F23679">
      <w:pPr>
        <w:pStyle w:val="ListParagraph"/>
        <w:numPr>
          <w:ilvl w:val="1"/>
          <w:numId w:val="10"/>
        </w:numPr>
        <w:ind w:right="440"/>
      </w:pPr>
      <w:r>
        <w:rPr>
          <w:rFonts w:hint="eastAsia"/>
        </w:rPr>
        <w:t>Evidence of the impact of these initiatives in transforming your organisation and beyond</w:t>
      </w:r>
    </w:p>
    <w:p w14:paraId="0B4C841E" w14:textId="5283D56B" w:rsidR="005A0EDF" w:rsidRDefault="00570232" w:rsidP="00570232">
      <w:pPr>
        <w:pStyle w:val="Heading2"/>
      </w:pPr>
      <w:r>
        <w:t xml:space="preserve">The Judges will be looking for an </w:t>
      </w:r>
      <w:r w:rsidR="007375E9">
        <w:t xml:space="preserve">application </w:t>
      </w:r>
      <w:r>
        <w:t>that shows</w:t>
      </w:r>
      <w:r w:rsidR="00F23679">
        <w:t xml:space="preserve"> success across the following areas of CSR</w:t>
      </w:r>
      <w:r w:rsidR="007375E9">
        <w:t>:</w:t>
      </w:r>
    </w:p>
    <w:p w14:paraId="1175172B" w14:textId="77777777" w:rsidR="00570232" w:rsidRDefault="00570232" w:rsidP="00570232">
      <w:pPr>
        <w:pStyle w:val="ListParagraph"/>
        <w:numPr>
          <w:ilvl w:val="0"/>
          <w:numId w:val="9"/>
        </w:numPr>
        <w:ind w:right="440"/>
      </w:pPr>
      <w:r>
        <w:t>Mission</w:t>
      </w:r>
    </w:p>
    <w:p w14:paraId="54067CCD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rPr>
          <w:rFonts w:hint="eastAsia"/>
        </w:rPr>
        <w:t>Excellent vision and strategic direction</w:t>
      </w:r>
    </w:p>
    <w:p w14:paraId="17EE9672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rPr>
          <w:rFonts w:hint="eastAsia"/>
        </w:rPr>
        <w:t>Clear leadership and management of the organisation</w:t>
      </w:r>
    </w:p>
    <w:p w14:paraId="370E6250" w14:textId="77777777" w:rsidR="00570232" w:rsidRDefault="00570232" w:rsidP="00F23679">
      <w:pPr>
        <w:pStyle w:val="ListParagraph"/>
        <w:numPr>
          <w:ilvl w:val="1"/>
          <w:numId w:val="9"/>
        </w:numPr>
        <w:ind w:right="440"/>
      </w:pPr>
      <w:r>
        <w:t xml:space="preserve">The way CSR is embedded into the mission of the company </w:t>
      </w:r>
    </w:p>
    <w:p w14:paraId="3DDE7B2B" w14:textId="14711FAA" w:rsidR="00570232" w:rsidRPr="00F83B7F" w:rsidRDefault="00570232" w:rsidP="00F23679">
      <w:pPr>
        <w:pStyle w:val="ListParagraph"/>
        <w:numPr>
          <w:ilvl w:val="1"/>
          <w:numId w:val="9"/>
        </w:numPr>
        <w:ind w:right="440"/>
      </w:pPr>
      <w:r>
        <w:t xml:space="preserve">The connection between </w:t>
      </w:r>
      <w:r w:rsidRPr="00F83B7F">
        <w:t xml:space="preserve">CSR and the company’s </w:t>
      </w:r>
      <w:r w:rsidR="000E4712" w:rsidRPr="00F83B7F">
        <w:t xml:space="preserve">core </w:t>
      </w:r>
      <w:r w:rsidRPr="00F83B7F">
        <w:t xml:space="preserve">business </w:t>
      </w:r>
    </w:p>
    <w:p w14:paraId="1B27EDE0" w14:textId="77777777" w:rsidR="00F23679" w:rsidRPr="00F83B7F" w:rsidRDefault="00F23679" w:rsidP="00570232">
      <w:pPr>
        <w:pStyle w:val="ListParagraph"/>
        <w:numPr>
          <w:ilvl w:val="0"/>
          <w:numId w:val="9"/>
        </w:numPr>
        <w:ind w:right="440"/>
      </w:pPr>
      <w:r w:rsidRPr="00F83B7F">
        <w:t>Evaluation of impact</w:t>
      </w:r>
    </w:p>
    <w:p w14:paraId="65DD6844" w14:textId="77777777" w:rsidR="007375E9" w:rsidRDefault="007375E9" w:rsidP="00F23679">
      <w:pPr>
        <w:pStyle w:val="ListParagraph"/>
        <w:numPr>
          <w:ilvl w:val="1"/>
          <w:numId w:val="9"/>
        </w:numPr>
        <w:ind w:right="440"/>
      </w:pPr>
      <w:r>
        <w:t>The benefits of the programme to both the recipient and to the company</w:t>
      </w:r>
    </w:p>
    <w:p w14:paraId="79F5D3E3" w14:textId="5D6A36C5" w:rsidR="005A0EDF" w:rsidRDefault="007375E9" w:rsidP="00F23679">
      <w:pPr>
        <w:pStyle w:val="ListParagraph"/>
        <w:numPr>
          <w:ilvl w:val="1"/>
          <w:numId w:val="9"/>
        </w:numPr>
        <w:ind w:right="440"/>
      </w:pPr>
      <w:r>
        <w:t>D</w:t>
      </w:r>
      <w:r w:rsidR="005A0EDF">
        <w:t xml:space="preserve">emonstrated </w:t>
      </w:r>
      <w:r w:rsidR="000E4712">
        <w:t xml:space="preserve">measurable </w:t>
      </w:r>
      <w:r w:rsidR="005A0EDF">
        <w:rPr>
          <w:rFonts w:hint="eastAsia"/>
        </w:rPr>
        <w:t xml:space="preserve">impact on a specific community, be it geographic or community </w:t>
      </w:r>
      <w:r w:rsidR="00570232">
        <w:t>based</w:t>
      </w:r>
    </w:p>
    <w:p w14:paraId="66CEADD7" w14:textId="77777777" w:rsidR="007375E9" w:rsidRDefault="007375E9" w:rsidP="00F23679">
      <w:pPr>
        <w:pStyle w:val="ListParagraph"/>
        <w:numPr>
          <w:ilvl w:val="2"/>
          <w:numId w:val="9"/>
        </w:numPr>
        <w:ind w:right="440"/>
      </w:pPr>
      <w:r>
        <w:t>Short term impact</w:t>
      </w:r>
    </w:p>
    <w:p w14:paraId="21EFED0B" w14:textId="77777777" w:rsidR="007375E9" w:rsidRDefault="007375E9" w:rsidP="00F23679">
      <w:pPr>
        <w:pStyle w:val="ListParagraph"/>
        <w:numPr>
          <w:ilvl w:val="2"/>
          <w:numId w:val="9"/>
        </w:numPr>
        <w:ind w:right="440"/>
      </w:pPr>
      <w:r>
        <w:t xml:space="preserve">Long-term impact </w:t>
      </w:r>
    </w:p>
    <w:p w14:paraId="0C6593F8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rPr>
          <w:rFonts w:hint="eastAsia"/>
        </w:rPr>
        <w:t>Includes good quantitative and qualitative evidence</w:t>
      </w:r>
    </w:p>
    <w:p w14:paraId="2FEA43D2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t>U</w:t>
      </w:r>
      <w:r>
        <w:rPr>
          <w:rFonts w:hint="eastAsia"/>
        </w:rPr>
        <w:t>tilize</w:t>
      </w:r>
      <w:r>
        <w:t>s</w:t>
      </w:r>
      <w:r>
        <w:rPr>
          <w:rFonts w:hint="eastAsia"/>
        </w:rPr>
        <w:t xml:space="preserve"> </w:t>
      </w:r>
      <w:r>
        <w:t xml:space="preserve">an </w:t>
      </w:r>
      <w:r>
        <w:rPr>
          <w:rFonts w:hint="eastAsia"/>
        </w:rPr>
        <w:t xml:space="preserve">evaluation </w:t>
      </w:r>
      <w:r>
        <w:t xml:space="preserve">process </w:t>
      </w:r>
      <w:r>
        <w:rPr>
          <w:rFonts w:hint="eastAsia"/>
        </w:rPr>
        <w:t>to improve its work</w:t>
      </w:r>
    </w:p>
    <w:p w14:paraId="4938A801" w14:textId="22E7A99F" w:rsidR="00F23679" w:rsidRPr="00F83B7F" w:rsidRDefault="000E4712" w:rsidP="00F23679">
      <w:pPr>
        <w:pStyle w:val="ListParagraph"/>
        <w:numPr>
          <w:ilvl w:val="1"/>
          <w:numId w:val="9"/>
        </w:numPr>
        <w:ind w:right="440"/>
      </w:pPr>
      <w:r>
        <w:t>C</w:t>
      </w:r>
      <w:r w:rsidR="00F23679">
        <w:rPr>
          <w:rFonts w:hint="eastAsia"/>
        </w:rPr>
        <w:t xml:space="preserve">lear </w:t>
      </w:r>
      <w:r w:rsidR="00F23679" w:rsidRPr="00F83B7F">
        <w:rPr>
          <w:rFonts w:hint="eastAsia"/>
        </w:rPr>
        <w:t>evidence</w:t>
      </w:r>
      <w:r w:rsidRPr="00F83B7F">
        <w:t xml:space="preserve"> of</w:t>
      </w:r>
      <w:r w:rsidR="00F23679" w:rsidRPr="00F83B7F">
        <w:rPr>
          <w:rFonts w:hint="eastAsia"/>
        </w:rPr>
        <w:t xml:space="preserve"> </w:t>
      </w:r>
      <w:r w:rsidRPr="00F83B7F">
        <w:t xml:space="preserve">one or all of </w:t>
      </w:r>
      <w:r w:rsidR="00F23679" w:rsidRPr="00F83B7F">
        <w:rPr>
          <w:rFonts w:hint="eastAsia"/>
        </w:rPr>
        <w:t>social, environmental</w:t>
      </w:r>
      <w:r w:rsidRPr="00F83B7F">
        <w:t xml:space="preserve">, and </w:t>
      </w:r>
      <w:r w:rsidR="00F23679" w:rsidRPr="00F83B7F">
        <w:rPr>
          <w:rFonts w:hint="eastAsia"/>
        </w:rPr>
        <w:t>community impact</w:t>
      </w:r>
    </w:p>
    <w:p w14:paraId="1D920A9A" w14:textId="77777777" w:rsidR="00F23679" w:rsidRPr="00F83B7F" w:rsidRDefault="00F23679" w:rsidP="00570232">
      <w:pPr>
        <w:pStyle w:val="ListParagraph"/>
        <w:numPr>
          <w:ilvl w:val="0"/>
          <w:numId w:val="9"/>
        </w:numPr>
        <w:ind w:right="440"/>
      </w:pPr>
      <w:r w:rsidRPr="00F83B7F">
        <w:t>Sustainability</w:t>
      </w:r>
      <w:r w:rsidR="00F51A68" w:rsidRPr="00F83B7F">
        <w:t xml:space="preserve"> of P</w:t>
      </w:r>
      <w:r w:rsidRPr="00F83B7F">
        <w:t>rogramme</w:t>
      </w:r>
    </w:p>
    <w:p w14:paraId="06AD806E" w14:textId="77777777" w:rsidR="005A0EDF" w:rsidRPr="00F83B7F" w:rsidRDefault="00570232" w:rsidP="00F23679">
      <w:pPr>
        <w:pStyle w:val="ListParagraph"/>
        <w:numPr>
          <w:ilvl w:val="1"/>
          <w:numId w:val="9"/>
        </w:numPr>
        <w:ind w:right="440"/>
      </w:pPr>
      <w:r w:rsidRPr="00F83B7F">
        <w:t xml:space="preserve">Evidence that the programme can be replicated or scaled up </w:t>
      </w:r>
    </w:p>
    <w:p w14:paraId="49249E34" w14:textId="77777777" w:rsidR="00F23679" w:rsidRPr="00F83B7F" w:rsidRDefault="00F51A68" w:rsidP="00F23679">
      <w:pPr>
        <w:pStyle w:val="ListParagraph"/>
        <w:numPr>
          <w:ilvl w:val="1"/>
          <w:numId w:val="9"/>
        </w:numPr>
        <w:ind w:right="440"/>
      </w:pPr>
      <w:r w:rsidRPr="00F83B7F">
        <w:t>Evidence of the long-</w:t>
      </w:r>
      <w:r w:rsidR="00F23679" w:rsidRPr="00F83B7F">
        <w:t>term sustainability of the programme internally and its impact</w:t>
      </w:r>
    </w:p>
    <w:p w14:paraId="1CD60B1B" w14:textId="77777777" w:rsidR="00570232" w:rsidRPr="00F83B7F" w:rsidRDefault="00F23679" w:rsidP="00F51A68">
      <w:pPr>
        <w:pStyle w:val="ListParagraph"/>
        <w:numPr>
          <w:ilvl w:val="0"/>
          <w:numId w:val="9"/>
        </w:numPr>
        <w:ind w:right="440"/>
      </w:pPr>
      <w:r w:rsidRPr="00F83B7F">
        <w:t>Communication</w:t>
      </w:r>
      <w:r w:rsidR="00F51A68" w:rsidRPr="00F83B7F">
        <w:t xml:space="preserve"> and Innovation</w:t>
      </w:r>
    </w:p>
    <w:p w14:paraId="5A74D8F5" w14:textId="77777777" w:rsidR="00F23679" w:rsidRPr="00F83B7F" w:rsidRDefault="00F23679" w:rsidP="00F23679">
      <w:pPr>
        <w:pStyle w:val="ListParagraph"/>
        <w:numPr>
          <w:ilvl w:val="1"/>
          <w:numId w:val="9"/>
        </w:numPr>
        <w:ind w:right="440"/>
      </w:pPr>
      <w:r w:rsidRPr="00F83B7F">
        <w:t>How CSR is communicated throughout the company stakeholder network</w:t>
      </w:r>
    </w:p>
    <w:p w14:paraId="4FB41A27" w14:textId="77777777" w:rsidR="00F23679" w:rsidRPr="00F83B7F" w:rsidRDefault="00F23679" w:rsidP="00F23679">
      <w:pPr>
        <w:pStyle w:val="ListParagraph"/>
        <w:numPr>
          <w:ilvl w:val="1"/>
          <w:numId w:val="9"/>
        </w:numPr>
        <w:ind w:right="440"/>
      </w:pPr>
      <w:r w:rsidRPr="00F83B7F">
        <w:rPr>
          <w:rFonts w:hint="eastAsia"/>
        </w:rPr>
        <w:lastRenderedPageBreak/>
        <w:t>Has communicated its impact in accessible and creative ways</w:t>
      </w:r>
    </w:p>
    <w:p w14:paraId="4B5C1A44" w14:textId="77777777" w:rsidR="00F23679" w:rsidRPr="00F83B7F" w:rsidRDefault="00F23679" w:rsidP="00F23679">
      <w:pPr>
        <w:pStyle w:val="ListParagraph"/>
        <w:numPr>
          <w:ilvl w:val="1"/>
          <w:numId w:val="9"/>
        </w:numPr>
        <w:ind w:right="440"/>
      </w:pPr>
      <w:r w:rsidRPr="00F83B7F">
        <w:t>Evidence of innovations that have been employed in any of the above processes</w:t>
      </w:r>
    </w:p>
    <w:p w14:paraId="48318232" w14:textId="77777777" w:rsidR="00140561" w:rsidRPr="00F83B7F" w:rsidRDefault="00140561" w:rsidP="00A24497">
      <w:pPr>
        <w:pStyle w:val="Heading2"/>
      </w:pPr>
    </w:p>
    <w:p w14:paraId="27688336" w14:textId="7B42AE9C" w:rsidR="00A24497" w:rsidRPr="00F83B7F" w:rsidRDefault="00A24497" w:rsidP="00A24497">
      <w:pPr>
        <w:pStyle w:val="Heading2"/>
      </w:pPr>
      <w:r w:rsidRPr="00F83B7F">
        <w:t>How to Submit</w:t>
      </w:r>
    </w:p>
    <w:p w14:paraId="6F7E86A8" w14:textId="77210D7D" w:rsidR="00A24497" w:rsidRPr="00F83B7F" w:rsidRDefault="00A24497" w:rsidP="00DB3359">
      <w:pPr>
        <w:pStyle w:val="ListParagraph"/>
        <w:numPr>
          <w:ilvl w:val="0"/>
          <w:numId w:val="13"/>
        </w:numPr>
      </w:pPr>
      <w:r w:rsidRPr="00F83B7F">
        <w:t>Organisations can submit up to 2 pieces of supporting evidence, explicitly referred/linked to the submission. Evidence can be attached to the submission form or emailed along with it.</w:t>
      </w:r>
    </w:p>
    <w:p w14:paraId="6400C547" w14:textId="28551795" w:rsidR="00A24497" w:rsidRPr="00F83B7F" w:rsidRDefault="00A24497" w:rsidP="00DB3359">
      <w:pPr>
        <w:pStyle w:val="ListParagraph"/>
        <w:numPr>
          <w:ilvl w:val="0"/>
          <w:numId w:val="13"/>
        </w:numPr>
      </w:pPr>
      <w:r w:rsidRPr="00F83B7F">
        <w:t xml:space="preserve">The nominations may include hyperlinks to internal/external websites </w:t>
      </w:r>
      <w:r w:rsidR="000E4712" w:rsidRPr="00F83B7F">
        <w:t xml:space="preserve">(keeping </w:t>
      </w:r>
      <w:r w:rsidRPr="00F83B7F">
        <w:t>within the word limit</w:t>
      </w:r>
      <w:r w:rsidR="000E4712" w:rsidRPr="00F83B7F">
        <w:t>)</w:t>
      </w:r>
      <w:r w:rsidRPr="00F83B7F">
        <w:t xml:space="preserve"> if relevant to </w:t>
      </w:r>
      <w:r w:rsidR="000E4712" w:rsidRPr="00F83B7F">
        <w:t>the application</w:t>
      </w:r>
      <w:r w:rsidRPr="00F83B7F">
        <w:t xml:space="preserve">. </w:t>
      </w:r>
    </w:p>
    <w:p w14:paraId="0C9D2484" w14:textId="4B6A1A45" w:rsidR="00A24497" w:rsidRDefault="00A24497" w:rsidP="00DB3359">
      <w:pPr>
        <w:pStyle w:val="ListParagraph"/>
        <w:numPr>
          <w:ilvl w:val="0"/>
          <w:numId w:val="13"/>
        </w:numPr>
      </w:pPr>
      <w:r>
        <w:t>The content of the submission and evidence will need to cover activity that has taken place within the 24 months preceding the award deadline.</w:t>
      </w:r>
    </w:p>
    <w:p w14:paraId="038E88C4" w14:textId="5B2AD070" w:rsidR="00A24497" w:rsidRPr="001703A7" w:rsidRDefault="001703A7" w:rsidP="001703A7">
      <w:pPr>
        <w:ind w:right="440"/>
        <w:rPr>
          <w:b/>
        </w:rPr>
      </w:pPr>
      <w:r w:rsidRPr="001703A7">
        <w:rPr>
          <w:b/>
        </w:rPr>
        <w:t xml:space="preserve">Email your application to </w:t>
      </w:r>
      <w:hyperlink r:id="rId12" w:history="1">
        <w:r w:rsidR="00BB0F02" w:rsidRPr="000857E3">
          <w:rPr>
            <w:rStyle w:val="Hyperlink"/>
            <w:b/>
          </w:rPr>
          <w:t>BBAMarketing@bcctaipei.com</w:t>
        </w:r>
      </w:hyperlink>
      <w:r w:rsidRPr="001703A7">
        <w:rPr>
          <w:b/>
        </w:rPr>
        <w:t xml:space="preserve"> </w:t>
      </w:r>
      <w:r w:rsidR="008D2FF7">
        <w:rPr>
          <w:b/>
        </w:rPr>
        <w:t xml:space="preserve">by </w:t>
      </w:r>
      <w:r w:rsidR="00593576">
        <w:rPr>
          <w:rFonts w:hint="eastAsia"/>
          <w:b/>
        </w:rPr>
        <w:t>F</w:t>
      </w:r>
      <w:r w:rsidR="00593576">
        <w:rPr>
          <w:b/>
        </w:rPr>
        <w:t>ri</w:t>
      </w:r>
      <w:r w:rsidR="00EB3AAD">
        <w:rPr>
          <w:b/>
        </w:rPr>
        <w:t>day</w:t>
      </w:r>
      <w:r w:rsidR="008D2FF7">
        <w:rPr>
          <w:b/>
        </w:rPr>
        <w:t xml:space="preserve"> </w:t>
      </w:r>
      <w:r w:rsidR="00DA5E7D">
        <w:rPr>
          <w:rFonts w:hint="eastAsia"/>
          <w:b/>
        </w:rPr>
        <w:t>4</w:t>
      </w:r>
      <w:r w:rsidR="008D2FF7">
        <w:rPr>
          <w:b/>
        </w:rPr>
        <w:t xml:space="preserve"> August 202</w:t>
      </w:r>
      <w:r w:rsidR="00DA5E7D">
        <w:rPr>
          <w:rFonts w:hint="eastAsia"/>
          <w:b/>
        </w:rPr>
        <w:t>3</w:t>
      </w:r>
      <w:r w:rsidR="008D2FF7">
        <w:rPr>
          <w:rFonts w:hint="eastAsia"/>
          <w:b/>
        </w:rPr>
        <w:t>.</w:t>
      </w:r>
    </w:p>
    <w:sectPr w:rsidR="00A24497" w:rsidRPr="001703A7" w:rsidSect="00AE54DA">
      <w:headerReference w:type="default" r:id="rId13"/>
      <w:footerReference w:type="default" r:id="rId14"/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1AFCB" w14:textId="77777777" w:rsidR="00122B27" w:rsidRDefault="00122B27" w:rsidP="00C24685">
      <w:pPr>
        <w:spacing w:after="0" w:line="240" w:lineRule="auto"/>
      </w:pPr>
      <w:r>
        <w:separator/>
      </w:r>
    </w:p>
  </w:endnote>
  <w:endnote w:type="continuationSeparator" w:id="0">
    <w:p w14:paraId="5D2BD5A3" w14:textId="77777777" w:rsidR="00122B27" w:rsidRDefault="00122B27" w:rsidP="00C24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809F3" w14:textId="77777777" w:rsidR="00967BC9" w:rsidRDefault="00BA1EBE" w:rsidP="00967BC9">
    <w:pPr>
      <w:pStyle w:val="Footer"/>
      <w:jc w:val="right"/>
    </w:pPr>
    <w:r>
      <w:rPr>
        <w:noProof/>
        <w:lang w:eastAsia="zh-TW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30D0096" wp14:editId="24DC2CEC">
              <wp:simplePos x="0" y="0"/>
              <wp:positionH relativeFrom="column">
                <wp:posOffset>0</wp:posOffset>
              </wp:positionH>
              <wp:positionV relativeFrom="page">
                <wp:posOffset>9258300</wp:posOffset>
              </wp:positionV>
              <wp:extent cx="6642100" cy="974725"/>
              <wp:effectExtent l="0" t="0" r="6350" b="0"/>
              <wp:wrapSquare wrapText="bothSides"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2100" cy="974725"/>
                        <a:chOff x="0" y="0"/>
                        <a:chExt cx="6642100" cy="974725"/>
                      </a:xfrm>
                    </wpg:grpSpPr>
                    <pic:pic xmlns:pic="http://schemas.openxmlformats.org/drawingml/2006/picture">
                      <pic:nvPicPr>
                        <pic:cNvPr id="4" name="Picture 4" descr="\\BCCTSHARED\Sharing files\Admin\BCCT Collateral\BCC (UK) collaterals\BCC_LOGO_ACCREDITATION_B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34075" y="0"/>
                          <a:ext cx="7016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09625"/>
                          <a:ext cx="6642100" cy="165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6BA3A040">
            <v:group id="Group 5" style="position:absolute;margin-left:0;margin-top:729pt;width:523pt;height:76.75pt;z-index:251659264;mso-position-vertical-relative:page" coordsize="66421,9747" o:spid="_x0000_s1026" w14:anchorId="5837720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WJL/Jx9/wiJ5nzjx2OMk/wEAAACATUn+w4T95KMePTvmiCNXJvAzvIZtFpL/AAAAAHDokfyHCbvo&#10;N188O+WEE9ud/onc9X/skUe1JH76K6m/WUj+AwAAAMChR/IfJuxlL7lwkfhP0v6k445fJP/TraT+&#10;ZiH5DwAAAACHHsl/mLBXXPTSPZ7vn/7+9d5C8h8AAAAADj2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4" style="position:absolute;left:59340;width:7017;height:8096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">
                <v:imagedata o:title="BCC_LOGO_ACCREDITATION_B" r:id="rId3"/>
                <v:path arrowok="t"/>
              </v:shape>
              <v:shape id="Picture 2" style="position:absolute;top:8096;width:66421;height:1651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">
                <v:imagedata o:title="" r:id="rId4"/>
                <v:path arrowok="t"/>
              </v:shape>
              <w10:wrap type="square" anchory="page"/>
            </v:group>
          </w:pict>
        </mc:Fallback>
      </mc:AlternateContent>
    </w:r>
  </w:p>
  <w:p w14:paraId="26B28466" w14:textId="77777777" w:rsidR="004836DC" w:rsidRDefault="004836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E49DE" w14:textId="77777777" w:rsidR="00122B27" w:rsidRDefault="00122B27" w:rsidP="00C24685">
      <w:pPr>
        <w:spacing w:after="0" w:line="240" w:lineRule="auto"/>
      </w:pPr>
      <w:r>
        <w:separator/>
      </w:r>
    </w:p>
  </w:footnote>
  <w:footnote w:type="continuationSeparator" w:id="0">
    <w:p w14:paraId="46E91D3A" w14:textId="77777777" w:rsidR="00122B27" w:rsidRDefault="00122B27" w:rsidP="00C246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4DC02" w14:textId="0B0A7FB9" w:rsidR="008D2FF7" w:rsidRDefault="00F51A68">
    <w:pPr>
      <w:pStyle w:val="Header"/>
      <w:rPr>
        <w:noProof/>
      </w:rPr>
    </w:pPr>
    <w:r>
      <w:rPr>
        <w:noProof/>
        <w:lang w:eastAsia="zh-TW"/>
      </w:rPr>
      <w:drawing>
        <wp:inline distT="0" distB="0" distL="0" distR="0" wp14:anchorId="2EBB9C6A" wp14:editId="6E6C51F1">
          <wp:extent cx="775065" cy="671830"/>
          <wp:effectExtent l="0" t="0" r="635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CC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1157" cy="677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en-GB" w:eastAsia="zh-TW"/>
      </w:rPr>
      <w:ptab w:relativeTo="margin" w:alignment="right" w:leader="none"/>
    </w:r>
    <w:r w:rsidR="00F83B7F">
      <w:rPr>
        <w:noProof/>
        <w:lang w:val="en-GB" w:eastAsia="zh-TW"/>
      </w:rPr>
      <w:drawing>
        <wp:inline distT="0" distB="0" distL="0" distR="0" wp14:anchorId="2CD2935B" wp14:editId="256BD7E9">
          <wp:extent cx="1075267" cy="717590"/>
          <wp:effectExtent l="0" t="0" r="0" b="0"/>
          <wp:docPr id="7" name="Picture 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191702" cy="7952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36A46"/>
    <w:multiLevelType w:val="multilevel"/>
    <w:tmpl w:val="99BC5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197068"/>
    <w:multiLevelType w:val="multilevel"/>
    <w:tmpl w:val="44CEE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242A5A"/>
    <w:multiLevelType w:val="multilevel"/>
    <w:tmpl w:val="F578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E252B1"/>
    <w:multiLevelType w:val="multilevel"/>
    <w:tmpl w:val="365267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2C06E5"/>
    <w:multiLevelType w:val="multilevel"/>
    <w:tmpl w:val="6B82E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464042"/>
    <w:multiLevelType w:val="multilevel"/>
    <w:tmpl w:val="ACB2D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AC19FA"/>
    <w:multiLevelType w:val="multilevel"/>
    <w:tmpl w:val="A620A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6534DB"/>
    <w:multiLevelType w:val="hybridMultilevel"/>
    <w:tmpl w:val="CB3C731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33150"/>
    <w:multiLevelType w:val="hybridMultilevel"/>
    <w:tmpl w:val="E8083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3B1239"/>
    <w:multiLevelType w:val="multilevel"/>
    <w:tmpl w:val="7600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F736F5D"/>
    <w:multiLevelType w:val="hybridMultilevel"/>
    <w:tmpl w:val="412C9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EB6407"/>
    <w:multiLevelType w:val="hybridMultilevel"/>
    <w:tmpl w:val="5112B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D83AC2"/>
    <w:multiLevelType w:val="hybridMultilevel"/>
    <w:tmpl w:val="BE041E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2393882">
    <w:abstractNumId w:val="6"/>
  </w:num>
  <w:num w:numId="2" w16cid:durableId="683629837">
    <w:abstractNumId w:val="2"/>
  </w:num>
  <w:num w:numId="3" w16cid:durableId="1244756469">
    <w:abstractNumId w:val="9"/>
  </w:num>
  <w:num w:numId="4" w16cid:durableId="209656949">
    <w:abstractNumId w:val="4"/>
  </w:num>
  <w:num w:numId="5" w16cid:durableId="242298096">
    <w:abstractNumId w:val="0"/>
  </w:num>
  <w:num w:numId="6" w16cid:durableId="1535342887">
    <w:abstractNumId w:val="1"/>
  </w:num>
  <w:num w:numId="7" w16cid:durableId="546263956">
    <w:abstractNumId w:val="5"/>
  </w:num>
  <w:num w:numId="8" w16cid:durableId="1631743495">
    <w:abstractNumId w:val="3"/>
  </w:num>
  <w:num w:numId="9" w16cid:durableId="1443838258">
    <w:abstractNumId w:val="10"/>
  </w:num>
  <w:num w:numId="10" w16cid:durableId="1853178424">
    <w:abstractNumId w:val="11"/>
  </w:num>
  <w:num w:numId="11" w16cid:durableId="49191657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33181751">
    <w:abstractNumId w:val="12"/>
  </w:num>
  <w:num w:numId="13" w16cid:durableId="3263968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jYyMTcysDA1MjBR0lEKTi0uzszPAykwrgUADvyI1SwAAAA="/>
  </w:docVars>
  <w:rsids>
    <w:rsidRoot w:val="00D654F4"/>
    <w:rsid w:val="000709FF"/>
    <w:rsid w:val="0009037C"/>
    <w:rsid w:val="000A5D81"/>
    <w:rsid w:val="000D5EA6"/>
    <w:rsid w:val="000E4712"/>
    <w:rsid w:val="00122B27"/>
    <w:rsid w:val="00140561"/>
    <w:rsid w:val="001703A7"/>
    <w:rsid w:val="001A31DD"/>
    <w:rsid w:val="001A3FE6"/>
    <w:rsid w:val="001B5C3B"/>
    <w:rsid w:val="001C5499"/>
    <w:rsid w:val="001E265E"/>
    <w:rsid w:val="00281F4F"/>
    <w:rsid w:val="00284C0B"/>
    <w:rsid w:val="002B1168"/>
    <w:rsid w:val="002F4D65"/>
    <w:rsid w:val="00327D0A"/>
    <w:rsid w:val="00353198"/>
    <w:rsid w:val="00363FCF"/>
    <w:rsid w:val="003822C4"/>
    <w:rsid w:val="003D21B0"/>
    <w:rsid w:val="003E601A"/>
    <w:rsid w:val="003F7F88"/>
    <w:rsid w:val="00410949"/>
    <w:rsid w:val="00451541"/>
    <w:rsid w:val="004836DC"/>
    <w:rsid w:val="004B0C16"/>
    <w:rsid w:val="00530437"/>
    <w:rsid w:val="00536735"/>
    <w:rsid w:val="00570232"/>
    <w:rsid w:val="00593576"/>
    <w:rsid w:val="005A0EDF"/>
    <w:rsid w:val="005E771B"/>
    <w:rsid w:val="0062200B"/>
    <w:rsid w:val="006A6C0A"/>
    <w:rsid w:val="00723F52"/>
    <w:rsid w:val="007259F5"/>
    <w:rsid w:val="007375E9"/>
    <w:rsid w:val="00785825"/>
    <w:rsid w:val="007D509C"/>
    <w:rsid w:val="008050B1"/>
    <w:rsid w:val="0081282F"/>
    <w:rsid w:val="00830BD7"/>
    <w:rsid w:val="00846820"/>
    <w:rsid w:val="00851A28"/>
    <w:rsid w:val="008D2FF7"/>
    <w:rsid w:val="009016E0"/>
    <w:rsid w:val="00965525"/>
    <w:rsid w:val="00967BC9"/>
    <w:rsid w:val="009A364B"/>
    <w:rsid w:val="00A24497"/>
    <w:rsid w:val="00A96BA6"/>
    <w:rsid w:val="00AE54DA"/>
    <w:rsid w:val="00B66EED"/>
    <w:rsid w:val="00BA1EBE"/>
    <w:rsid w:val="00BB0F02"/>
    <w:rsid w:val="00BC2E4F"/>
    <w:rsid w:val="00BD4DE4"/>
    <w:rsid w:val="00BE1A44"/>
    <w:rsid w:val="00C14568"/>
    <w:rsid w:val="00C24685"/>
    <w:rsid w:val="00C74905"/>
    <w:rsid w:val="00C97536"/>
    <w:rsid w:val="00D13F56"/>
    <w:rsid w:val="00D654F4"/>
    <w:rsid w:val="00D96CE9"/>
    <w:rsid w:val="00DA5E7D"/>
    <w:rsid w:val="00DB3359"/>
    <w:rsid w:val="00DF55D2"/>
    <w:rsid w:val="00E41CC2"/>
    <w:rsid w:val="00E51A1B"/>
    <w:rsid w:val="00EA198D"/>
    <w:rsid w:val="00EB366B"/>
    <w:rsid w:val="00EB3AAD"/>
    <w:rsid w:val="00EF0E38"/>
    <w:rsid w:val="00F110EF"/>
    <w:rsid w:val="00F2190E"/>
    <w:rsid w:val="00F23679"/>
    <w:rsid w:val="00F45D1A"/>
    <w:rsid w:val="00F51A68"/>
    <w:rsid w:val="00F83B7F"/>
    <w:rsid w:val="4B775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D30920"/>
  <w15:docId w15:val="{9E508168-544A-4208-9015-46D3A6FA3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9F5"/>
    <w:rPr>
      <w:rFonts w:ascii="Segoe UI" w:hAnsi="Segoe UI"/>
      <w:sz w:val="20"/>
      <w:lang w:eastAsia="zh-TW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66EED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259F5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0C16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24685"/>
  </w:style>
  <w:style w:type="paragraph" w:styleId="Footer">
    <w:name w:val="footer"/>
    <w:basedOn w:val="Normal"/>
    <w:link w:val="Foot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24685"/>
  </w:style>
  <w:style w:type="paragraph" w:styleId="BalloonText">
    <w:name w:val="Balloon Text"/>
    <w:basedOn w:val="Normal"/>
    <w:link w:val="BalloonTextChar"/>
    <w:uiPriority w:val="99"/>
    <w:semiHidden/>
    <w:unhideWhenUsed/>
    <w:rsid w:val="00C24685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68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A31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66EED"/>
    <w:rPr>
      <w:rFonts w:ascii="Segoe UI" w:eastAsiaTheme="majorEastAsia" w:hAnsi="Segoe UI" w:cstheme="majorBidi"/>
      <w:color w:val="2E74B5" w:themeColor="accent1" w:themeShade="BF"/>
      <w:sz w:val="32"/>
      <w:szCs w:val="32"/>
      <w:lang w:eastAsia="zh-TW"/>
    </w:rPr>
  </w:style>
  <w:style w:type="character" w:styleId="Hyperlink">
    <w:name w:val="Hyperlink"/>
    <w:basedOn w:val="DefaultParagraphFont"/>
    <w:uiPriority w:val="99"/>
    <w:unhideWhenUsed/>
    <w:rsid w:val="00D654F4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D654F4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259F5"/>
    <w:rPr>
      <w:rFonts w:ascii="Segoe UI" w:eastAsiaTheme="majorEastAsia" w:hAnsi="Segoe UI" w:cstheme="majorBidi"/>
      <w:color w:val="2E74B5" w:themeColor="accent1" w:themeShade="BF"/>
      <w:sz w:val="26"/>
      <w:szCs w:val="26"/>
      <w:lang w:eastAsia="zh-TW"/>
    </w:rPr>
  </w:style>
  <w:style w:type="paragraph" w:styleId="ListParagraph">
    <w:name w:val="List Paragraph"/>
    <w:basedOn w:val="Normal"/>
    <w:uiPriority w:val="34"/>
    <w:qFormat/>
    <w:rsid w:val="0057023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B0C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customStyle="1" w:styleId="Body">
    <w:name w:val="Body"/>
    <w:rsid w:val="004B0C16"/>
    <w:pPr>
      <w:spacing w:after="0" w:line="240" w:lineRule="auto"/>
    </w:pPr>
    <w:rPr>
      <w:rFonts w:ascii="Helvetica" w:eastAsia="Helvetica" w:hAnsi="Helvetica" w:cs="Helvetica"/>
      <w:color w:val="00000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B0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3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BAMarketing@bcctaipei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T\Documents\Custom%20Office%20Templates\BCCT%20Letterhead%20Accredit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956ACE273144082F3088CBEF59E7D" ma:contentTypeVersion="16" ma:contentTypeDescription="Create a new document." ma:contentTypeScope="" ma:versionID="8412bff29f4842f7b8f94829e6045171">
  <xsd:schema xmlns:xsd="http://www.w3.org/2001/XMLSchema" xmlns:xs="http://www.w3.org/2001/XMLSchema" xmlns:p="http://schemas.microsoft.com/office/2006/metadata/properties" xmlns:ns2="affd6c73-f287-4ca4-8080-7777a5d4fd47" xmlns:ns3="c7e08de6-19c2-4c44-bed6-606e35d7a9d8" targetNamespace="http://schemas.microsoft.com/office/2006/metadata/properties" ma:root="true" ma:fieldsID="403d30c32343fe4bf86efb6ffbb0f853" ns2:_="" ns3:_="">
    <xsd:import namespace="affd6c73-f287-4ca4-8080-7777a5d4fd47"/>
    <xsd:import namespace="c7e08de6-19c2-4c44-bed6-606e35d7a9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d6c73-f287-4ca4-8080-7777a5d4fd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7ce6595-bdc4-45e7-b5df-15eabe9f24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e08de6-19c2-4c44-bed6-606e35d7a9d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8e7bc15-332c-49bf-9fc2-49194bac9e05}" ma:internalName="TaxCatchAll" ma:showField="CatchAllData" ma:web="c7e08de6-19c2-4c44-bed6-606e35d7a9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ffd6c73-f287-4ca4-8080-7777a5d4fd47">
      <Terms xmlns="http://schemas.microsoft.com/office/infopath/2007/PartnerControls"/>
    </lcf76f155ced4ddcb4097134ff3c332f>
    <TaxCatchAll xmlns="c7e08de6-19c2-4c44-bed6-606e35d7a9d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BF88B0-BD89-4905-9544-B2339ED242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31EE08-73D8-429F-98E9-04301A158C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d6c73-f287-4ca4-8080-7777a5d4fd47"/>
    <ds:schemaRef ds:uri="c7e08de6-19c2-4c44-bed6-606e35d7a9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FCC4C7-2963-409F-AA22-5CE46FFE6E27}">
  <ds:schemaRefs>
    <ds:schemaRef ds:uri="http://schemas.microsoft.com/office/2006/metadata/properties"/>
    <ds:schemaRef ds:uri="http://schemas.microsoft.com/office/infopath/2007/PartnerControls"/>
    <ds:schemaRef ds:uri="affd6c73-f287-4ca4-8080-7777a5d4fd47"/>
    <ds:schemaRef ds:uri="c7e08de6-19c2-4c44-bed6-606e35d7a9d8"/>
  </ds:schemaRefs>
</ds:datastoreItem>
</file>

<file path=customXml/itemProps4.xml><?xml version="1.0" encoding="utf-8"?>
<ds:datastoreItem xmlns:ds="http://schemas.openxmlformats.org/officeDocument/2006/customXml" ds:itemID="{8DC3795F-AA6E-4CEA-9E7D-0C444C94E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CT Letterhead Accredited</Template>
  <TotalTime>5</TotalTime>
  <Pages>3</Pages>
  <Words>746</Words>
  <Characters>425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CT</dc:creator>
  <cp:keywords/>
  <dc:description/>
  <cp:lastModifiedBy>Kristina Tai</cp:lastModifiedBy>
  <cp:revision>7</cp:revision>
  <cp:lastPrinted>2014-10-20T02:40:00Z</cp:lastPrinted>
  <dcterms:created xsi:type="dcterms:W3CDTF">2022-06-14T05:46:00Z</dcterms:created>
  <dcterms:modified xsi:type="dcterms:W3CDTF">2023-06-02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d121db1-3721-4230-84e8-3331eb029bec_Enabled">
    <vt:lpwstr>True</vt:lpwstr>
  </property>
  <property fmtid="{D5CDD505-2E9C-101B-9397-08002B2CF9AE}" pid="3" name="MSIP_Label_ed121db1-3721-4230-84e8-3331eb029bec_SiteId">
    <vt:lpwstr>7007305e-2664-4e6b-b9a4-c4d5ccfd1524</vt:lpwstr>
  </property>
  <property fmtid="{D5CDD505-2E9C-101B-9397-08002B2CF9AE}" pid="4" name="MSIP_Label_ed121db1-3721-4230-84e8-3331eb029bec_Owner">
    <vt:lpwstr>Gladys.GY.Shr@pcalife.com.tw</vt:lpwstr>
  </property>
  <property fmtid="{D5CDD505-2E9C-101B-9397-08002B2CF9AE}" pid="5" name="MSIP_Label_ed121db1-3721-4230-84e8-3331eb029bec_SetDate">
    <vt:lpwstr>2020-06-16T10:18:15.1934659Z</vt:lpwstr>
  </property>
  <property fmtid="{D5CDD505-2E9C-101B-9397-08002B2CF9AE}" pid="6" name="MSIP_Label_ed121db1-3721-4230-84e8-3331eb029bec_Name">
    <vt:lpwstr>Restricted</vt:lpwstr>
  </property>
  <property fmtid="{D5CDD505-2E9C-101B-9397-08002B2CF9AE}" pid="7" name="MSIP_Label_ed121db1-3721-4230-84e8-3331eb029bec_Application">
    <vt:lpwstr>Microsoft Azure Information Protection</vt:lpwstr>
  </property>
  <property fmtid="{D5CDD505-2E9C-101B-9397-08002B2CF9AE}" pid="8" name="MSIP_Label_ed121db1-3721-4230-84e8-3331eb029bec_ActionId">
    <vt:lpwstr>dd22eb11-2fb0-4f76-b134-6fac32a18a8e</vt:lpwstr>
  </property>
  <property fmtid="{D5CDD505-2E9C-101B-9397-08002B2CF9AE}" pid="9" name="MSIP_Label_ed121db1-3721-4230-84e8-3331eb029bec_Extended_MSFT_Method">
    <vt:lpwstr>Automatic</vt:lpwstr>
  </property>
  <property fmtid="{D5CDD505-2E9C-101B-9397-08002B2CF9AE}" pid="10" name="Sensitivity">
    <vt:lpwstr>Restricted</vt:lpwstr>
  </property>
  <property fmtid="{D5CDD505-2E9C-101B-9397-08002B2CF9AE}" pid="11" name="ContentTypeId">
    <vt:lpwstr>0x010100CDE956ACE273144082F3088CBEF59E7D</vt:lpwstr>
  </property>
  <property fmtid="{D5CDD505-2E9C-101B-9397-08002B2CF9AE}" pid="12" name="MediaServiceImageTags">
    <vt:lpwstr/>
  </property>
</Properties>
</file>